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5DFAE430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D07687">
        <w:rPr>
          <w:rFonts w:ascii="Arial" w:hAnsi="Arial" w:cs="Arial"/>
          <w:b/>
          <w:bCs/>
          <w:sz w:val="24"/>
        </w:rPr>
        <w:t>#170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5</w:t>
      </w:r>
      <w:r w:rsidR="00D07687">
        <w:rPr>
          <w:rFonts w:ascii="Arial" w:hAnsi="Arial" w:cs="Arial"/>
          <w:b/>
          <w:bCs/>
          <w:sz w:val="24"/>
        </w:rPr>
        <w:t>xxxxx</w:t>
      </w:r>
    </w:p>
    <w:p w14:paraId="410CAE7A" w14:textId="07BC82C0" w:rsidR="00B268C0" w:rsidRPr="00215BFC" w:rsidRDefault="00F7015F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Goteborg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Sweden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August</w:t>
      </w:r>
      <w:r w:rsidR="00BC3FA4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25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August 29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7D10DB3A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D07687">
        <w:rPr>
          <w:rFonts w:ascii="Arial" w:hAnsi="Arial" w:cs="Arial"/>
          <w:b/>
          <w:bCs/>
          <w:sz w:val="36"/>
          <w:szCs w:val="36"/>
          <w:lang w:val="en-US"/>
        </w:rPr>
        <w:t>#170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0AB73F74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D07687">
        <w:rPr>
          <w:b/>
          <w:bCs/>
          <w:color w:val="auto"/>
        </w:rPr>
        <w:t>#170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3BE666FE" w:rsidR="00987073" w:rsidRPr="003838BC" w:rsidRDefault="00F7015F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F4 + F5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666C7049" w:rsidR="00987073" w:rsidRPr="003838BC" w:rsidRDefault="00F7015F" w:rsidP="00E64C1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F1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292C0857" w:rsidR="00987073" w:rsidRPr="003838BC" w:rsidRDefault="00F7015F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F2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30C283D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9069" w:type="dxa"/>
        <w:tblLayout w:type="fixed"/>
        <w:tblLook w:val="04A0" w:firstRow="1" w:lastRow="0" w:firstColumn="1" w:lastColumn="0" w:noHBand="0" w:noVBand="1"/>
      </w:tblPr>
      <w:tblGrid>
        <w:gridCol w:w="884"/>
        <w:gridCol w:w="1059"/>
        <w:gridCol w:w="932"/>
        <w:gridCol w:w="1521"/>
        <w:gridCol w:w="66"/>
        <w:gridCol w:w="2049"/>
        <w:gridCol w:w="1843"/>
        <w:gridCol w:w="2409"/>
        <w:gridCol w:w="1237"/>
        <w:gridCol w:w="605"/>
        <w:gridCol w:w="1843"/>
        <w:gridCol w:w="2280"/>
        <w:gridCol w:w="2341"/>
      </w:tblGrid>
      <w:tr w:rsidR="00FC218C" w:rsidRPr="00082901" w14:paraId="05A0962A" w14:textId="38BE1390" w:rsidTr="00A44521">
        <w:trPr>
          <w:trHeight w:val="345"/>
        </w:trPr>
        <w:tc>
          <w:tcPr>
            <w:tcW w:w="8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0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636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4252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3685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2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76316C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FC218C" w:rsidRPr="00484169" w14:paraId="7547BED9" w14:textId="229F5A29" w:rsidTr="00A44521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5B251D" w:rsidRPr="00457101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36" w:type="dxa"/>
            <w:gridSpan w:val="3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Opening of meeting at </w:t>
            </w:r>
            <w:r w:rsidRPr="0076316C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0900</w:t>
            </w: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912ED" w14:textId="77777777" w:rsidR="005B251D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0" w:author="Andrew Bennett/Communications Research /SRUK/Principal Engineer/Samsung Electronics" w:date="2025-08-25T17:22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TEI20</w:t>
            </w:r>
          </w:p>
          <w:p w14:paraId="715CB74A" w14:textId="77777777" w:rsidR="00BF098D" w:rsidRPr="00BF098D" w:rsidRDefault="00BF098D" w:rsidP="00BF09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" w:author="Andrew Bennett/Communications Research /SRUK/Principal Engineer/Samsung Electronics" w:date="2025-08-25T17:22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2" w:author="Andrew Bennett/Communications Research /SRUK/Principal Engineer/Samsung Electronics" w:date="2025-08-25T17:22:00Z">
              <w:r w:rsidRPr="00BF098D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Support of NSSAA in EPS </w:t>
              </w:r>
            </w:ins>
          </w:p>
          <w:p w14:paraId="0CF07C6F" w14:textId="77777777" w:rsidR="00BF098D" w:rsidRPr="00BF098D" w:rsidRDefault="00BF098D" w:rsidP="00BF09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3" w:author="Andrew Bennett/Communications Research /SRUK/Principal Engineer/Samsung Electronics" w:date="2025-08-25T17:22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4" w:author="Andrew Bennett/Communications Research /SRUK/Principal Engineer/Samsung Electronics" w:date="2025-08-25T17:22:00Z">
              <w:r w:rsidRPr="00BF098D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Ethernet PDU session for backhauling of MWAB </w:t>
              </w:r>
            </w:ins>
          </w:p>
          <w:p w14:paraId="00E26D31" w14:textId="77777777" w:rsidR="00BF098D" w:rsidRPr="00BF098D" w:rsidRDefault="00BF098D" w:rsidP="00BF09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5" w:author="Andrew Bennett/Communications Research /SRUK/Principal Engineer/Samsung Electronics" w:date="2025-08-25T17:22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6" w:author="Andrew Bennett/Communications Research /SRUK/Principal Engineer/Samsung Electronics" w:date="2025-08-25T17:22:00Z">
              <w:r w:rsidRPr="00BF098D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eRG without USIM</w:t>
              </w:r>
            </w:ins>
          </w:p>
          <w:p w14:paraId="0983B37E" w14:textId="77777777" w:rsidR="00BF098D" w:rsidRPr="00BF098D" w:rsidRDefault="00BF098D" w:rsidP="00BF09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7" w:author="Andrew Bennett/Communications Research /SRUK/Principal Engineer/Samsung Electronics" w:date="2025-08-25T17:22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8" w:author="Andrew Bennett/Communications Research /SRUK/Principal Engineer/Samsung Electronics" w:date="2025-08-25T17:22:00Z">
              <w:r w:rsidRPr="00BF098D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QoS Aspects of MWAB using satellite</w:t>
              </w:r>
            </w:ins>
          </w:p>
          <w:p w14:paraId="1C898F37" w14:textId="77777777" w:rsidR="00BF098D" w:rsidRPr="00BF098D" w:rsidRDefault="00BF098D" w:rsidP="00BF09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9" w:author="Andrew Bennett/Communications Research /SRUK/Principal Engineer/Samsung Electronics" w:date="2025-08-25T17:22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10" w:author="Andrew Bennett/Communications Research /SRUK/Principal Engineer/Samsung Electronics" w:date="2025-08-25T17:22:00Z">
              <w:r w:rsidRPr="00BF098D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Energy Saving Indicator as a new filtering criterion for Member UE Selection Assistance</w:t>
              </w:r>
            </w:ins>
          </w:p>
          <w:p w14:paraId="6447F6ED" w14:textId="77777777" w:rsidR="00BF098D" w:rsidRPr="00BF098D" w:rsidRDefault="00BF098D" w:rsidP="00BF09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1" w:author="Andrew Bennett/Communications Research /SRUK/Principal Engineer/Samsung Electronics" w:date="2025-08-25T17:22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12" w:author="Andrew Bennett/Communications Research /SRUK/Principal Engineer/Samsung Electronics" w:date="2025-08-25T17:22:00Z">
              <w:r w:rsidRPr="00BF098D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Simple on-path Signal Delivery</w:t>
              </w:r>
            </w:ins>
          </w:p>
          <w:p w14:paraId="68717EDA" w14:textId="37D8BE4C" w:rsidR="00BF098D" w:rsidRPr="0076316C" w:rsidRDefault="00BF098D" w:rsidP="00BF09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13" w:author="Andrew Bennett/Communications Research /SRUK/Principal Engineer/Samsung Electronics" w:date="2025-08-25T17:22:00Z">
              <w:r w:rsidRPr="00BF098D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Isolated Operation for Public Safety in 5G System</w:t>
              </w:r>
            </w:ins>
          </w:p>
        </w:tc>
        <w:tc>
          <w:tcPr>
            <w:tcW w:w="368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4FC410" w14:textId="77777777" w:rsidR="005B251D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4" w:author="Andrew Bennett/Communications Research /SRUK/Principal Engineer/Samsung Electronics" w:date="2025-08-25T17:22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TEI20</w:t>
            </w:r>
          </w:p>
          <w:p w14:paraId="4B0D2EB4" w14:textId="77777777" w:rsidR="00BF098D" w:rsidRPr="00BF098D" w:rsidRDefault="00BF098D" w:rsidP="00BF09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5" w:author="Andrew Bennett/Communications Research /SRUK/Principal Engineer/Samsung Electronics" w:date="2025-08-25T17:22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16" w:author="Andrew Bennett/Communications Research /SRUK/Principal Engineer/Samsung Electronics" w:date="2025-08-25T17:22:00Z">
              <w:r w:rsidRPr="00BF098D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Model Evaluation Metrics Enhancement</w:t>
              </w:r>
            </w:ins>
          </w:p>
          <w:p w14:paraId="53C57B71" w14:textId="77777777" w:rsidR="00BF098D" w:rsidRPr="00BF098D" w:rsidRDefault="00BF098D" w:rsidP="00BF09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7" w:author="Andrew Bennett/Communications Research /SRUK/Principal Engineer/Samsung Electronics" w:date="2025-08-25T17:22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18" w:author="Andrew Bennett/Communications Research /SRUK/Principal Engineer/Samsung Electronics" w:date="2025-08-25T17:22:00Z">
              <w:r w:rsidRPr="00BF098D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Deferred AM and UE Policies in the 5GC</w:t>
              </w:r>
            </w:ins>
          </w:p>
          <w:p w14:paraId="5A1D85E6" w14:textId="77777777" w:rsidR="00BF098D" w:rsidRPr="00BF098D" w:rsidRDefault="00BF098D" w:rsidP="00BF09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9" w:author="Andrew Bennett/Communications Research /SRUK/Principal Engineer/Samsung Electronics" w:date="2025-08-25T17:22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20" w:author="Andrew Bennett/Communications Research /SRUK/Principal Engineer/Samsung Electronics" w:date="2025-08-25T17:22:00Z">
              <w:r w:rsidRPr="00BF098D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Priority handling for Ambient IoT in Core network</w:t>
              </w:r>
            </w:ins>
          </w:p>
          <w:p w14:paraId="39A6BF51" w14:textId="77777777" w:rsidR="00BF098D" w:rsidRPr="00BF098D" w:rsidRDefault="00BF098D" w:rsidP="00BF09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1" w:author="Andrew Bennett/Communications Research /SRUK/Principal Engineer/Samsung Electronics" w:date="2025-08-25T17:22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22" w:author="Andrew Bennett/Communications Research /SRUK/Principal Engineer/Samsung Electronics" w:date="2025-08-25T17:22:00Z">
              <w:r w:rsidRPr="00BF098D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Dynamic Network Identity</w:t>
              </w:r>
            </w:ins>
          </w:p>
          <w:p w14:paraId="4D065C71" w14:textId="77777777" w:rsidR="00BF098D" w:rsidRPr="00BF098D" w:rsidRDefault="00BF098D" w:rsidP="00BF09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3" w:author="Andrew Bennett/Communications Research /SRUK/Principal Engineer/Samsung Electronics" w:date="2025-08-25T17:22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24" w:author="Andrew Bennett/Communications Research /SRUK/Principal Engineer/Samsung Electronics" w:date="2025-08-25T17:22:00Z">
              <w:r w:rsidRPr="00BF098D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Providing per-subscriber Allowed MAC addresses from UDM</w:t>
              </w:r>
            </w:ins>
          </w:p>
          <w:p w14:paraId="081548F9" w14:textId="77777777" w:rsidR="00BF098D" w:rsidRPr="00BF098D" w:rsidRDefault="00BF098D" w:rsidP="00BF09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5" w:author="Andrew Bennett/Communications Research /SRUK/Principal Engineer/Samsung Electronics" w:date="2025-08-25T17:22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26" w:author="Andrew Bennett/Communications Research /SRUK/Principal Engineer/Samsung Electronics" w:date="2025-08-25T17:22:00Z">
              <w:r w:rsidRPr="00BF098D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NR to LTE mobility restriction</w:t>
              </w:r>
            </w:ins>
          </w:p>
          <w:p w14:paraId="651C5273" w14:textId="339D3DD7" w:rsidR="00BF098D" w:rsidRPr="0076316C" w:rsidRDefault="00BF098D" w:rsidP="00BF09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27" w:author="Andrew Bennett/Communications Research /SRUK/Principal Engineer/Samsung Electronics" w:date="2025-08-25T17:22:00Z">
              <w:r w:rsidRPr="00BF098D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Support of distributed inference for VFL</w:t>
              </w:r>
            </w:ins>
            <w:bookmarkStart w:id="28" w:name="_GoBack"/>
            <w:bookmarkEnd w:id="28"/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93FD24" w14:textId="2FBB07CA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328A" w14:textId="7776EF22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C218C" w:rsidRPr="00484169" w14:paraId="3576000A" w14:textId="3856A764" w:rsidTr="00A44521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5B251D" w:rsidRPr="00457101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2B58B3B8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R20 AIML_CN_Ph2</w:t>
            </w:r>
          </w:p>
        </w:tc>
        <w:tc>
          <w:tcPr>
            <w:tcW w:w="368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5BB6C293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1157B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R20 </w:t>
            </w:r>
            <w:r w:rsidR="001157B9"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6B5A8996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C69AB3F" w14:textId="14BB71AC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C218C" w:rsidRPr="00484169" w14:paraId="4337B3D6" w14:textId="6276753E" w:rsidTr="00A44521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5B251D" w:rsidRPr="00457101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22BA505F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R20 AmbientIoT</w:t>
            </w:r>
          </w:p>
        </w:tc>
        <w:tc>
          <w:tcPr>
            <w:tcW w:w="368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731BBC44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0B5D41CC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DAA3A0" w14:textId="5A26B545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710BF5" w:rsidRPr="00484169" w14:paraId="25574E0C" w14:textId="4C1F9897" w:rsidTr="00A44521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5B251D" w:rsidRPr="00457101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36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34A0E431" w14:textId="09F55422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881B57C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27146" w:rsidRPr="00484169" w14:paraId="34BB9E2D" w14:textId="3E1886B6" w:rsidTr="00891C2A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227146" w:rsidRPr="00457101" w:rsidRDefault="00227146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227146" w:rsidRPr="0076316C" w:rsidRDefault="00227146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227146" w:rsidRPr="0076316C" w:rsidRDefault="00227146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36" w:type="dxa"/>
            <w:gridSpan w:val="3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461F7" w14:textId="3B4ED76D" w:rsidR="00227146" w:rsidRPr="0076316C" w:rsidRDefault="00227146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4B02BB8C" w:rsidR="00227146" w:rsidRPr="0076316C" w:rsidRDefault="00227146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 [15]</w:t>
            </w:r>
          </w:p>
          <w:p w14:paraId="6C70870C" w14:textId="32165DFD" w:rsidR="00227146" w:rsidRPr="0076316C" w:rsidRDefault="00227146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9]</w:t>
            </w: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5CE4948" w14:textId="77777777" w:rsidR="00227146" w:rsidRPr="00B85F2C" w:rsidRDefault="00227146" w:rsidP="00B379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B85F2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Pre-Rel-19 maint</w:t>
            </w:r>
          </w:p>
          <w:p w14:paraId="35DE3416" w14:textId="77777777" w:rsidR="00227146" w:rsidRPr="0076316C" w:rsidRDefault="00227146" w:rsidP="00B379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DB2A2E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</w:t>
            </w: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.x, 6.x, 7.x [14]</w:t>
            </w:r>
          </w:p>
          <w:p w14:paraId="2880FD2C" w14:textId="77777777" w:rsidR="00227146" w:rsidRDefault="00227146" w:rsidP="00B379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9" w:author="Andrew Bennett/Communications Research /SRUK/Principal Engineer/Samsung Electronics" w:date="2025-08-25T13:25:00Z"/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ARC [3]</w:t>
            </w:r>
          </w:p>
          <w:p w14:paraId="33F9B8D8" w14:textId="777D37E7" w:rsidR="00227146" w:rsidRPr="0076316C" w:rsidRDefault="00227146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30" w:author="Andrew Bennett/Communications Research /SRUK/Principal Engineer/Samsung Electronics" w:date="2025-08-25T13:25:00Z">
              <w:r w:rsidRPr="0076316C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Rel-19 (19.50)</w:t>
              </w:r>
            </w:ins>
          </w:p>
        </w:tc>
        <w:tc>
          <w:tcPr>
            <w:tcW w:w="368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8AA38D" w14:textId="79D0ED5B" w:rsidR="00227146" w:rsidRPr="007C50F6" w:rsidRDefault="00227146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7C50F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0E34F616" w14:textId="75478115" w:rsidR="00227146" w:rsidRPr="00B85F2C" w:rsidRDefault="00227146" w:rsidP="00032325">
            <w:pPr>
              <w:pStyle w:val="ListParagraph"/>
              <w:numPr>
                <w:ilvl w:val="0"/>
                <w:numId w:val="32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1.2</w:t>
            </w:r>
            <w:r w:rsidRPr="00457101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86], WT1.1</w:t>
            </w:r>
            <w:r w:rsidRPr="00B85F2C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27]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D165A3" w14:textId="29966E71" w:rsidR="00227146" w:rsidRPr="0076316C" w:rsidRDefault="00227146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0919" w14:textId="135266BC" w:rsidR="00227146" w:rsidRPr="0076316C" w:rsidRDefault="00227146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C218C" w:rsidRPr="00484169" w14:paraId="099C9D48" w14:textId="43E9FD8A" w:rsidTr="00A44521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5B251D" w:rsidRPr="00457101" w:rsidRDefault="005B251D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5B251D" w:rsidRPr="0076316C" w:rsidRDefault="005B251D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5B251D" w:rsidRPr="0076316C" w:rsidRDefault="005B251D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5B251D" w:rsidRPr="0076316C" w:rsidRDefault="005B251D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57BF0738" w:rsidR="005B251D" w:rsidRPr="0076316C" w:rsidRDefault="005B251D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AIML_CN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180B22"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</w:tc>
        <w:tc>
          <w:tcPr>
            <w:tcW w:w="368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342AF3E0" w:rsidR="005B251D" w:rsidRPr="0076316C" w:rsidRDefault="005B251D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0B17B9A6" w:rsidR="005B251D" w:rsidRPr="0076316C" w:rsidRDefault="005B251D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80C0C95" w14:textId="2F310A38" w:rsidR="005B251D" w:rsidRPr="0076316C" w:rsidRDefault="005B251D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C218C" w:rsidRPr="00484169" w14:paraId="7B4207E5" w14:textId="4355AFE0" w:rsidTr="00A44521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5B251D" w:rsidRPr="00457101" w:rsidRDefault="005B251D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5B251D" w:rsidRPr="0076316C" w:rsidRDefault="005B251D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5B251D" w:rsidRPr="0076316C" w:rsidRDefault="005B251D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5B251D" w:rsidRPr="0076316C" w:rsidRDefault="005B251D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40CAD446" w:rsidR="005B251D" w:rsidRPr="0076316C" w:rsidRDefault="005B251D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15F2E">
              <w:rPr>
                <w:rFonts w:ascii="Arial" w:hAnsi="Arial" w:cs="Arial"/>
                <w:sz w:val="16"/>
                <w:szCs w:val="16"/>
              </w:rPr>
              <w:t>FS_AmbientIoT_ARC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180B22"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4]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DDEEE54" w14:textId="1389AE89" w:rsidR="005B251D" w:rsidRPr="0076316C" w:rsidRDefault="005B251D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23F97837" w:rsidR="005B251D" w:rsidRPr="0076316C" w:rsidRDefault="005B251D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9A80A2" w14:textId="2839CB8E" w:rsidR="005B251D" w:rsidRPr="0076316C" w:rsidRDefault="005B251D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8831193" w14:textId="18254AFC" w:rsidR="005B251D" w:rsidRPr="0076316C" w:rsidRDefault="005B251D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C218C" w:rsidRPr="00484169" w14:paraId="41ED05A3" w14:textId="0E8D00D5" w:rsidTr="00A44521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5B251D" w:rsidRPr="00457101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7616AF96" w14:textId="3E30F3A5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17F329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FC218C" w:rsidRPr="00484169" w14:paraId="29DC92DD" w14:textId="227A477A" w:rsidTr="00A44521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5B251D" w:rsidRPr="00457101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88859" w14:textId="71B532F8" w:rsidR="005B251D" w:rsidRPr="0076316C" w:rsidRDefault="00B55618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19 maintenance [10]</w:t>
            </w:r>
          </w:p>
        </w:tc>
        <w:tc>
          <w:tcPr>
            <w:tcW w:w="2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552F7F66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5710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UAS_Ph3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0.2) [17]</w:t>
            </w: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C7715D4" w14:textId="77777777" w:rsidR="005B251D" w:rsidRPr="007C50F6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7C50F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51D37049" w14:textId="4EB50509" w:rsidR="005B251D" w:rsidRPr="00B85F2C" w:rsidRDefault="005B251D" w:rsidP="00032325">
            <w:pPr>
              <w:pStyle w:val="ListParagraph"/>
              <w:numPr>
                <w:ilvl w:val="0"/>
                <w:numId w:val="30"/>
              </w:numPr>
              <w:rPr>
                <w:rFonts w:ascii="Arial" w:eastAsia="Batang" w:hAnsi="Arial" w:cs="Arial"/>
                <w:sz w:val="16"/>
                <w:szCs w:val="16"/>
                <w:lang w:eastAsia="ar-SA"/>
              </w:rPr>
            </w:pPr>
            <w:r w:rsidRPr="0076316C">
              <w:rPr>
                <w:rFonts w:ascii="Arial" w:eastAsia="Batang" w:hAnsi="Arial" w:cs="Arial"/>
                <w:sz w:val="16"/>
                <w:szCs w:val="16"/>
                <w:lang w:eastAsia="ar-SA"/>
              </w:rPr>
              <w:t>General</w:t>
            </w:r>
            <w:r w:rsidR="00180B22" w:rsidRPr="00457101">
              <w:rPr>
                <w:rFonts w:ascii="Arial" w:eastAsia="Batang" w:hAnsi="Arial" w:cs="Arial"/>
                <w:sz w:val="16"/>
                <w:szCs w:val="16"/>
                <w:lang w:eastAsia="ar-SA"/>
              </w:rPr>
              <w:t xml:space="preserve"> [21]</w:t>
            </w:r>
            <w:r w:rsidRPr="00B85F2C">
              <w:rPr>
                <w:rFonts w:ascii="Arial" w:eastAsia="Batang" w:hAnsi="Arial" w:cs="Arial"/>
                <w:sz w:val="16"/>
                <w:szCs w:val="16"/>
                <w:lang w:eastAsia="ar-SA"/>
              </w:rPr>
              <w:t>, WT1.1</w:t>
            </w:r>
            <w:r w:rsidR="00180B22" w:rsidRPr="00B85F2C">
              <w:rPr>
                <w:rFonts w:ascii="Arial" w:eastAsia="Batang" w:hAnsi="Arial" w:cs="Arial"/>
                <w:sz w:val="16"/>
                <w:szCs w:val="16"/>
                <w:lang w:eastAsia="ar-SA"/>
              </w:rPr>
              <w:t xml:space="preserve"> [27]</w:t>
            </w:r>
          </w:p>
        </w:tc>
        <w:tc>
          <w:tcPr>
            <w:tcW w:w="368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FB5A78" w14:textId="77777777" w:rsidR="005B251D" w:rsidRPr="007C50F6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7C50F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787818D" w14:textId="56D5838B" w:rsidR="005B251D" w:rsidRPr="0076316C" w:rsidRDefault="005B251D" w:rsidP="0094151F">
            <w:pPr>
              <w:pStyle w:val="ListParagraph"/>
              <w:numPr>
                <w:ilvl w:val="0"/>
                <w:numId w:val="33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1.4</w:t>
            </w:r>
            <w:r w:rsidR="00DC246A" w:rsidRPr="00457101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1]</w:t>
            </w:r>
            <w:r w:rsidRPr="00B85F2C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, WT1.3</w:t>
            </w:r>
            <w:r w:rsidR="00DC246A" w:rsidRPr="0076316C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3]</w:t>
            </w:r>
            <w:r w:rsidR="0094151F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, </w:t>
            </w:r>
            <w:r w:rsidR="0094151F" w:rsidRPr="00B85F2C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2 [16]</w:t>
            </w:r>
            <w:r w:rsidR="00F20E4C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(start after EnergySys)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81E0AD" w14:textId="39D427DC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3FA7" w14:textId="25E703C5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C218C" w:rsidRPr="00484169" w14:paraId="151C31F3" w14:textId="659332CC" w:rsidTr="00A44521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5B251D" w:rsidRPr="00457101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0496D13" w14:textId="0A0A10BB" w:rsidR="005B251D" w:rsidRPr="0076316C" w:rsidRDefault="005B251D" w:rsidP="00484169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 [29]</w:t>
            </w:r>
          </w:p>
        </w:tc>
        <w:tc>
          <w:tcPr>
            <w:tcW w:w="2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33E6C353" w:rsidR="005B251D" w:rsidRPr="004635B0" w:rsidRDefault="005B251D" w:rsidP="00484169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635B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 [73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54D914C" w14:textId="5E51AF9D" w:rsidR="005B251D" w:rsidRPr="0076316C" w:rsidRDefault="005B251D" w:rsidP="0097306C">
            <w:pPr>
              <w:spacing w:after="0"/>
              <w:rPr>
                <w:rFonts w:ascii="Arial" w:eastAsia="Times New Roman" w:hAnsi="Arial" w:cs="Arial"/>
                <w:sz w:val="16"/>
                <w:szCs w:val="16"/>
                <w:highlight w:val="yellow"/>
                <w:lang w:eastAsia="en-GB"/>
              </w:rPr>
            </w:pPr>
            <w:r w:rsidRPr="0045710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XRM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 w:rsidR="00180B22"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1]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D8C9C03" w14:textId="55B04C1D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Pre-Rel-19 maint</w:t>
            </w:r>
          </w:p>
          <w:p w14:paraId="0D4F37FA" w14:textId="3D6A1F55" w:rsidR="009715ED" w:rsidRPr="0076316C" w:rsidRDefault="009715E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XRM [6]</w:t>
            </w:r>
          </w:p>
          <w:p w14:paraId="7A5164BE" w14:textId="4ECC1332" w:rsidR="009715ED" w:rsidRPr="007C50F6" w:rsidRDefault="009715E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DGE_Ph2 [4]NG_RTC [1]</w:t>
            </w:r>
          </w:p>
        </w:tc>
        <w:tc>
          <w:tcPr>
            <w:tcW w:w="368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4028D9F0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D877F70" w14:textId="1B09FF03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1610E1E" w14:textId="3E66F30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C218C" w:rsidRPr="00484169" w14:paraId="71A0D7EB" w14:textId="2A351055" w:rsidTr="00A44521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5B251D" w:rsidRPr="00457101" w:rsidRDefault="005B251D" w:rsidP="009911C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5B251D" w:rsidRPr="0076316C" w:rsidRDefault="005B251D" w:rsidP="009911C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5B251D" w:rsidRPr="0076316C" w:rsidRDefault="005B251D" w:rsidP="009911C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5F4C8370" w14:textId="77777777" w:rsidR="005B251D" w:rsidRPr="0076316C" w:rsidRDefault="005B251D" w:rsidP="009911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Pre-Rel-19 maint</w:t>
            </w:r>
          </w:p>
          <w:p w14:paraId="26FA81C3" w14:textId="7999542D" w:rsidR="00DC246A" w:rsidRPr="007C50F6" w:rsidRDefault="00DC246A" w:rsidP="009911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GMEC [9]</w:t>
            </w:r>
          </w:p>
        </w:tc>
        <w:tc>
          <w:tcPr>
            <w:tcW w:w="2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06080A84" w:rsidR="005B251D" w:rsidRPr="004635B0" w:rsidRDefault="005B251D" w:rsidP="004635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algun Gothic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665DBAEF" w:rsidR="005B251D" w:rsidRPr="0076316C" w:rsidRDefault="005B251D" w:rsidP="009911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007A1C" w14:textId="26997DC0" w:rsidR="005B251D" w:rsidRPr="00DA5E05" w:rsidRDefault="000943CE" w:rsidP="009911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7C50F6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 [31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06093C29" w:rsidR="005B251D" w:rsidRPr="0076316C" w:rsidRDefault="005B251D" w:rsidP="000943C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9F66D4C" w14:textId="6988D2A1" w:rsidR="005B251D" w:rsidRPr="0076316C" w:rsidRDefault="005B251D" w:rsidP="009911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F0DBCFE" w14:textId="698D43F4" w:rsidR="005B251D" w:rsidRPr="0076316C" w:rsidRDefault="005B251D" w:rsidP="009911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C218C" w:rsidRPr="00484169" w14:paraId="7DC14F1F" w14:textId="7FC7174C" w:rsidTr="00A44521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5B251D" w:rsidRPr="00457101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53EFEDB" w14:textId="77777777" w:rsidR="005B251D" w:rsidRPr="007C50F6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Pr="007C50F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1300)</w:t>
            </w:r>
          </w:p>
          <w:p w14:paraId="0E096859" w14:textId="4D650A22" w:rsidR="005B251D" w:rsidRPr="0076316C" w:rsidRDefault="005B251D" w:rsidP="00032325">
            <w:pPr>
              <w:pStyle w:val="ListParagraph"/>
              <w:numPr>
                <w:ilvl w:val="0"/>
                <w:numId w:val="31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65F7CE82" w14:textId="77777777" w:rsidR="005B251D" w:rsidRPr="007C50F6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45710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Pr="007C50F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1300)</w:t>
            </w:r>
          </w:p>
          <w:p w14:paraId="19F4CC6A" w14:textId="6F22EEE0" w:rsidR="005B251D" w:rsidRPr="0076316C" w:rsidRDefault="005B251D" w:rsidP="00032325">
            <w:pPr>
              <w:pStyle w:val="ListParagraph"/>
              <w:numPr>
                <w:ilvl w:val="0"/>
                <w:numId w:val="31"/>
              </w:numPr>
              <w:rPr>
                <w:rFonts w:ascii="Arial" w:eastAsia="MS Mincho" w:hAnsi="Arial" w:cs="Arial"/>
                <w:sz w:val="16"/>
                <w:szCs w:val="16"/>
              </w:rPr>
            </w:pPr>
          </w:p>
        </w:tc>
        <w:tc>
          <w:tcPr>
            <w:tcW w:w="368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1B2B106" w14:textId="77777777" w:rsidR="005B251D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MS Mincho" w:hAnsi="Arial" w:cs="Arial"/>
                <w:color w:val="auto"/>
                <w:sz w:val="16"/>
                <w:szCs w:val="16"/>
              </w:rPr>
              <w:t xml:space="preserve">Drafting: 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RCH_enIMS (1300)</w:t>
            </w:r>
          </w:p>
          <w:p w14:paraId="5F52CD2E" w14:textId="3F7385F2" w:rsidR="00C60A02" w:rsidRPr="0076316C" w:rsidRDefault="00C60A02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FS_6G_ARC WT4 (1300)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3B5B45B1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39916F3" w14:textId="77777777" w:rsidR="005B251D" w:rsidRPr="0076316C" w:rsidRDefault="005B251D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B85F2C" w:rsidRPr="00484169" w14:paraId="1C58BD66" w14:textId="09CF65B2" w:rsidTr="00A44521">
        <w:trPr>
          <w:trHeight w:val="340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B85F2C" w:rsidRPr="00457101" w:rsidRDefault="00B85F2C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B85F2C" w:rsidRPr="00B85F2C" w:rsidRDefault="00B85F2C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B85F2C" w:rsidRPr="00B85F2C" w:rsidRDefault="00B85F2C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BB97D72" w14:textId="472C0FE8" w:rsidR="00B85F2C" w:rsidRPr="007C50F6" w:rsidRDefault="00B3792B" w:rsidP="000323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76316C">
              <w:rPr>
                <w:rFonts w:ascii="Arial" w:hAnsi="Arial" w:cs="Arial"/>
                <w:sz w:val="16"/>
                <w:szCs w:val="16"/>
              </w:rPr>
              <w:t>5G_ProSe_Ph3 (</w:t>
            </w:r>
            <w:r w:rsidRPr="009E228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7.2) [17]</w:t>
            </w:r>
          </w:p>
        </w:tc>
        <w:tc>
          <w:tcPr>
            <w:tcW w:w="2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14CBBE5B" w:rsidR="00B85F2C" w:rsidRPr="0076316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931C1CF" w14:textId="77777777" w:rsidR="00B85F2C" w:rsidRPr="007C50F6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7C50F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0C7116C4" w14:textId="45A77BF0" w:rsidR="00B85F2C" w:rsidRPr="00B85F2C" w:rsidRDefault="00B85F2C" w:rsidP="00032325">
            <w:pPr>
              <w:pStyle w:val="ListParagraph"/>
              <w:numPr>
                <w:ilvl w:val="0"/>
                <w:numId w:val="31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3</w:t>
            </w:r>
            <w:r w:rsidRPr="00457101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36]</w:t>
            </w:r>
            <w:r w:rsidRPr="00B85F2C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, WT5 [29]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B4F9F76" w14:textId="77777777" w:rsidR="00B85F2C" w:rsidRPr="007C50F6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7C50F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698315FF" w14:textId="5D5AB275" w:rsidR="00B85F2C" w:rsidRPr="0076316C" w:rsidRDefault="00B85F2C" w:rsidP="00032325">
            <w:pPr>
              <w:pStyle w:val="ListParagraph"/>
              <w:numPr>
                <w:ilvl w:val="0"/>
                <w:numId w:val="31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1.3</w:t>
            </w:r>
            <w:r w:rsidRPr="00457101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3]</w:t>
            </w:r>
            <w:r w:rsidRPr="00B85F2C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, WT7 [11], </w:t>
            </w:r>
            <w:r w:rsidRPr="0076316C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8 [6], WT4 [18]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EFCBB3" w14:textId="0681E97F" w:rsidR="00B85F2C" w:rsidRPr="0076316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34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D83B1F" w14:textId="2C2DE0B4" w:rsidR="00B85F2C" w:rsidRPr="0076316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6F74D4" w:rsidRPr="00484169" w14:paraId="572B065C" w14:textId="7D3281CF" w:rsidTr="006F74D4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B85F2C" w:rsidRPr="00457101" w:rsidRDefault="00B85F2C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B85F2C" w:rsidRPr="00B85F2C" w:rsidRDefault="00B85F2C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B85F2C" w:rsidRPr="0076316C" w:rsidRDefault="00B85F2C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AFB6C75" w14:textId="77777777" w:rsidR="006D111F" w:rsidRPr="006D111F" w:rsidRDefault="006D111F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42AD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FS_5GSAT_Ph4_ARC </w:t>
            </w:r>
            <w:r w:rsidRPr="00E42AD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</w:t>
            </w:r>
            <w:r w:rsidRPr="00E42AD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 [73]</w:t>
            </w:r>
          </w:p>
          <w:p w14:paraId="7A2F3337" w14:textId="354A2C40" w:rsidR="00B85F2C" w:rsidRPr="00710BF5" w:rsidRDefault="00B85F2C" w:rsidP="006D11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B9AD2FA" w14:textId="55834422" w:rsidR="00B85F2C" w:rsidRPr="0076316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hAnsi="Arial" w:cs="Arial"/>
                <w:sz w:val="16"/>
                <w:szCs w:val="16"/>
              </w:rPr>
              <w:t>eEDGE_5GC_Ph3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9.2) [28]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00DCD848" w:rsidR="00B85F2C" w:rsidRPr="0076316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45710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NG_RTC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2.2) [42]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EF75F55" w14:textId="587C44B4" w:rsidR="00B85F2C" w:rsidRPr="00B85F2C" w:rsidRDefault="00B85F2C" w:rsidP="0097306C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11457A" w14:textId="40E75BF8" w:rsidR="00B85F2C" w:rsidRPr="00B85F2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34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5F890" w14:textId="77777777" w:rsidR="00B85F2C" w:rsidRPr="0076316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F74D4" w:rsidRPr="00484169" w14:paraId="76D798B2" w14:textId="542A444A" w:rsidTr="006F74D4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B85F2C" w:rsidRPr="00457101" w:rsidRDefault="00B85F2C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B85F2C" w:rsidRPr="00B85F2C" w:rsidRDefault="00B85F2C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B85F2C" w:rsidRPr="0076316C" w:rsidRDefault="00B85F2C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5CF2BECD" w:rsidR="00B85F2C" w:rsidRPr="0076316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 [53]</w:t>
            </w: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4D323A59" w:rsidR="00B85F2C" w:rsidRPr="00B85F2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2255FB0C" w:rsidR="00B85F2C" w:rsidRPr="00B85F2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06C000BB" w:rsidR="00B85F2C" w:rsidRPr="0076316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34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23AB4" w14:textId="77777777" w:rsidR="00B85F2C" w:rsidRPr="0076316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F74D4" w:rsidRPr="00484169" w14:paraId="28B14223" w14:textId="07C3E907" w:rsidTr="00A44521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B85F2C" w:rsidRPr="00457101" w:rsidRDefault="00B85F2C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B85F2C" w:rsidRPr="00B85F2C" w:rsidRDefault="00B85F2C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B85F2C" w:rsidRPr="0076316C" w:rsidRDefault="00B85F2C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B85F2C" w:rsidRPr="0076316C" w:rsidRDefault="00B85F2C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B85F2C" w:rsidRPr="0076316C" w:rsidRDefault="00B85F2C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B85F2C" w:rsidRPr="0076316C" w:rsidRDefault="00B85F2C" w:rsidP="00484169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119D86FF" w14:textId="006B146C" w:rsidR="00B85F2C" w:rsidRPr="0076316C" w:rsidRDefault="00B85F2C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4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5988" w14:textId="77777777" w:rsidR="00B85F2C" w:rsidRPr="0076316C" w:rsidRDefault="00B85F2C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B0E12" w:rsidRPr="00484169" w14:paraId="1F0B6F42" w14:textId="0B71CD5B" w:rsidTr="00A44521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DB0E12" w:rsidRPr="00457101" w:rsidRDefault="00DB0E12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DB0E12" w:rsidRPr="00B85F2C" w:rsidRDefault="00DB0E12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DB0E12" w:rsidRPr="0076316C" w:rsidRDefault="00DB0E12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390ED92" w14:textId="77777777" w:rsidR="00DB0E12" w:rsidRDefault="00DB0E12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45710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MASSS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3.2) [5]</w:t>
            </w:r>
          </w:p>
          <w:p w14:paraId="28BD64EA" w14:textId="4F7A51F5" w:rsidR="00DB0E12" w:rsidRPr="00457101" w:rsidRDefault="00DB0E12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79E3866" w14:textId="4374F9E2" w:rsidR="00DB0E12" w:rsidRPr="007C50F6" w:rsidRDefault="00DB0E12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45710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VMR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6.2) [7]</w:t>
            </w:r>
          </w:p>
          <w:p w14:paraId="6274E4A6" w14:textId="128E5B1D" w:rsidR="00DB0E12" w:rsidRPr="00457101" w:rsidRDefault="00DB0E12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5E9E64" w14:textId="77777777" w:rsidR="00DB0E12" w:rsidRPr="007C50F6" w:rsidRDefault="00DB0E12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7C50F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9749962" w14:textId="04C8C1A7" w:rsidR="00DB0E12" w:rsidRPr="00B3792B" w:rsidRDefault="00DB0E12" w:rsidP="00032325">
            <w:pPr>
              <w:pStyle w:val="ListParagraph"/>
              <w:numPr>
                <w:ilvl w:val="0"/>
                <w:numId w:val="31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B3792B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5 [29], WT6 [21]</w:t>
            </w:r>
          </w:p>
        </w:tc>
        <w:tc>
          <w:tcPr>
            <w:tcW w:w="3685" w:type="dxa"/>
            <w:gridSpan w:val="3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092591A" w14:textId="77777777" w:rsidR="00DB0E12" w:rsidRPr="0076316C" w:rsidRDefault="00DB0E12" w:rsidP="00DB0E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</w:p>
          <w:p w14:paraId="492D1FB7" w14:textId="60A07D62" w:rsidR="00DB0E12" w:rsidRPr="0076316C" w:rsidRDefault="00DB0E12" w:rsidP="00710BF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discussion of FS_ARCH_enIMS, TEI20 items [90]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3268486" w14:textId="0F185A19" w:rsidR="00DB0E12" w:rsidRPr="0076316C" w:rsidRDefault="00DB0E12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34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A2AC7C" w14:textId="77777777" w:rsidR="00DB0E12" w:rsidRPr="0076316C" w:rsidRDefault="00DB0E12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B0E12" w:rsidRPr="00484169" w14:paraId="3C9901F6" w14:textId="503AE2A9" w:rsidTr="00A44521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DB0E12" w:rsidRPr="0076316C" w:rsidRDefault="00DB0E12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DB0E12" w:rsidRPr="00B85F2C" w:rsidRDefault="00DB0E12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DB0E12" w:rsidRPr="00B85F2C" w:rsidRDefault="00DB0E12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06236B6" w14:textId="5603C3B7" w:rsidR="00DB0E12" w:rsidRPr="0076316C" w:rsidRDefault="00DB0E12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IML_CN</w:t>
            </w:r>
            <w:r w:rsidRPr="00DB2A2E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 [80]</w:t>
            </w:r>
          </w:p>
        </w:tc>
        <w:tc>
          <w:tcPr>
            <w:tcW w:w="2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26FB1E3F" w:rsidR="00DB0E12" w:rsidRPr="00B85F2C" w:rsidRDefault="00DB0E12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2977335A" w:rsidR="00DB0E12" w:rsidRPr="00F50D2C" w:rsidRDefault="00E42ADD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42ADD">
              <w:rPr>
                <w:rFonts w:ascii="Arial" w:hAnsi="Arial" w:cs="Arial"/>
                <w:sz w:val="16"/>
                <w:szCs w:val="16"/>
              </w:rPr>
              <w:t>FS_NG_RTC_Ph3_ARC (</w:t>
            </w:r>
            <w:r w:rsidRPr="009E228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 [20]</w:t>
            </w:r>
          </w:p>
        </w:tc>
        <w:tc>
          <w:tcPr>
            <w:tcW w:w="3685" w:type="dxa"/>
            <w:gridSpan w:val="3"/>
            <w:vMerge/>
            <w:tcBorders>
              <w:left w:val="nil"/>
              <w:right w:val="single" w:sz="4" w:space="0" w:color="auto"/>
            </w:tcBorders>
            <w:shd w:val="clear" w:color="000000" w:fill="FCE4D6"/>
          </w:tcPr>
          <w:p w14:paraId="3DF9C8B8" w14:textId="4F79473E" w:rsidR="00DB0E12" w:rsidRPr="0076316C" w:rsidRDefault="00DB0E12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344530FF" w:rsidR="00DB0E12" w:rsidRPr="0076316C" w:rsidRDefault="00DB0E12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34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8CDE3C" w14:textId="77777777" w:rsidR="00DB0E12" w:rsidRPr="0076316C" w:rsidRDefault="00DB0E12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B0E12" w:rsidRPr="00484169" w14:paraId="18B204D8" w14:textId="360CBDB6" w:rsidTr="00A44521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DB0E12" w:rsidRPr="00B85F2C" w:rsidRDefault="00DB0E12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DB0E12" w:rsidRPr="0076316C" w:rsidRDefault="00DB0E12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DB0E12" w:rsidRPr="0076316C" w:rsidRDefault="00DB0E12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619D97BD" w:rsidR="00DB0E12" w:rsidRPr="0076316C" w:rsidRDefault="00DB0E12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mbientIoT-ARC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 [96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D60887" w14:textId="77777777" w:rsidR="00DB0E12" w:rsidRPr="004635B0" w:rsidRDefault="00DB0E12" w:rsidP="004635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7C50F6">
              <w:rPr>
                <w:rFonts w:ascii="Arial" w:hAnsi="Arial" w:cs="Arial"/>
                <w:sz w:val="16"/>
                <w:szCs w:val="16"/>
              </w:rPr>
              <w:t>UIA_ARC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8.2) [25]</w:t>
            </w:r>
          </w:p>
          <w:p w14:paraId="73FFAF50" w14:textId="1F4F9DA2" w:rsidR="00DB0E12" w:rsidRPr="0076316C" w:rsidRDefault="00DB0E12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79905376" w:rsidR="00DB0E12" w:rsidRPr="00B3792B" w:rsidRDefault="00DB0E12" w:rsidP="00B379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A04DF0" w14:textId="423A46BC" w:rsidR="00DB0E12" w:rsidRPr="0076316C" w:rsidRDefault="00DB0E12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5D757E27" w:rsidR="00DB0E12" w:rsidRPr="0076316C" w:rsidRDefault="00DB0E12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34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C22" w14:textId="77777777" w:rsidR="00DB0E12" w:rsidRPr="0076316C" w:rsidRDefault="00DB0E12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F74D4" w:rsidRPr="00484169" w14:paraId="29151C38" w14:textId="48162E9B" w:rsidTr="00A44521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B85F2C" w:rsidRPr="00B85F2C" w:rsidRDefault="00B85F2C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B85F2C" w:rsidRPr="00B85F2C" w:rsidRDefault="00B85F2C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B85F2C" w:rsidRPr="0076316C" w:rsidRDefault="00B85F2C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B85F2C" w:rsidRPr="0076316C" w:rsidRDefault="00B85F2C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B85F2C" w:rsidRPr="0076316C" w:rsidRDefault="00B85F2C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B85F2C" w:rsidRPr="0076316C" w:rsidRDefault="00B85F2C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60B559F9" w14:textId="2F1F0228" w:rsidR="00B85F2C" w:rsidRPr="0076316C" w:rsidRDefault="00B85F2C" w:rsidP="004841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4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</w:tcPr>
          <w:p w14:paraId="3D4F75DE" w14:textId="17E979BF" w:rsidR="00B85F2C" w:rsidRPr="0076316C" w:rsidRDefault="00B85F2C" w:rsidP="0048416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Pr="0076316C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30</w:t>
            </w:r>
          </w:p>
        </w:tc>
      </w:tr>
      <w:tr w:rsidR="000943CE" w:rsidRPr="00484169" w14:paraId="4A441757" w14:textId="1F1293A2" w:rsidTr="00A44521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0943CE" w:rsidRPr="00B85F2C" w:rsidRDefault="000943CE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0943CE" w:rsidRPr="00B85F2C" w:rsidRDefault="000943CE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0943CE" w:rsidRPr="0076316C" w:rsidRDefault="000943CE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58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478379" w14:textId="7DAE4BEE" w:rsidR="000943CE" w:rsidRPr="0076316C" w:rsidRDefault="000943CE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95510" w14:textId="0F9ADE8E" w:rsidR="000943CE" w:rsidRPr="0076316C" w:rsidRDefault="000943CE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6F06FB" w14:textId="77777777" w:rsidR="000943CE" w:rsidRPr="0076316C" w:rsidRDefault="000943CE" w:rsidP="000943C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Pre-Rel-19 maint</w:t>
            </w:r>
          </w:p>
          <w:p w14:paraId="5F6B99A2" w14:textId="77777777" w:rsidR="000943CE" w:rsidRPr="0076316C" w:rsidRDefault="000943CE" w:rsidP="000943C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MINT [2]</w:t>
            </w:r>
          </w:p>
          <w:p w14:paraId="5B0EA22D" w14:textId="3DF1BC82" w:rsidR="000943CE" w:rsidRPr="0076316C" w:rsidRDefault="000943CE" w:rsidP="000943C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REDCAP [7]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8E5E11" w14:textId="77777777" w:rsidR="000943CE" w:rsidRDefault="000943CE" w:rsidP="000943C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9 maint</w:t>
            </w:r>
          </w:p>
          <w:p w14:paraId="47DD9B2C" w14:textId="77777777" w:rsidR="00710BF5" w:rsidRDefault="00710BF5" w:rsidP="00710BF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343F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 (9.23.2) [10]</w:t>
            </w:r>
          </w:p>
          <w:p w14:paraId="5981182F" w14:textId="0CFC588C" w:rsidR="000943CE" w:rsidRPr="0076316C" w:rsidRDefault="000943CE" w:rsidP="00710BF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eNS_Ph3 (9.11.2) [4] </w:t>
            </w:r>
          </w:p>
        </w:tc>
        <w:tc>
          <w:tcPr>
            <w:tcW w:w="3685" w:type="dxa"/>
            <w:gridSpan w:val="3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89A6F4" w14:textId="38B5A045" w:rsidR="000943CE" w:rsidRPr="0076316C" w:rsidRDefault="000943CE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or this meeting: finish by 17:30</w:t>
            </w:r>
          </w:p>
        </w:tc>
        <w:tc>
          <w:tcPr>
            <w:tcW w:w="2280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A538B84" w14:textId="77777777" w:rsidR="000943CE" w:rsidRPr="0076316C" w:rsidRDefault="000943CE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</w:p>
          <w:p w14:paraId="63D6BD59" w14:textId="67478A08" w:rsidR="000943CE" w:rsidRPr="0076316C" w:rsidRDefault="000943CE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discussion of FS_ARCH_enIMS, TEI20 items</w:t>
            </w:r>
          </w:p>
        </w:tc>
        <w:tc>
          <w:tcPr>
            <w:tcW w:w="234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0943CE" w:rsidRPr="0076316C" w:rsidRDefault="000943CE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F74D4" w:rsidRPr="00484169" w14:paraId="5E02D2B1" w14:textId="3EB21A53" w:rsidTr="006F74D4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B85F2C" w:rsidRPr="00B85F2C" w:rsidRDefault="00B85F2C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B85F2C" w:rsidRPr="00B85F2C" w:rsidRDefault="00B85F2C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B85F2C" w:rsidRPr="0076316C" w:rsidRDefault="00B85F2C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10B49E32" w:rsidR="00B85F2C" w:rsidRPr="00DB0E12" w:rsidRDefault="00B65DB8" w:rsidP="00F50D2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B85F2C">
              <w:rPr>
                <w:rFonts w:ascii="Arial" w:hAnsi="Arial" w:cs="Arial"/>
                <w:sz w:val="16"/>
                <w:szCs w:val="16"/>
              </w:rPr>
              <w:t>FS_SMS2EC_ARC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 [31]</w:t>
            </w: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0EE609D1" w:rsidR="00B85F2C" w:rsidRPr="0076316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3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B1BAA75" w14:textId="77777777" w:rsidR="00B85F2C" w:rsidRPr="0076316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80" w:type="dxa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B85F2C" w:rsidRPr="0076316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4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0E3D8" w14:textId="77777777" w:rsidR="00B85F2C" w:rsidRPr="0076316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F74D4" w:rsidRPr="00484169" w14:paraId="54CB99EB" w14:textId="510D1346" w:rsidTr="006F74D4">
        <w:trPr>
          <w:trHeight w:val="345"/>
        </w:trPr>
        <w:tc>
          <w:tcPr>
            <w:tcW w:w="88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B85F2C" w:rsidRPr="00484169" w:rsidRDefault="00B85F2C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B85F2C" w:rsidRPr="00484169" w:rsidRDefault="00B85F2C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B85F2C" w:rsidRPr="00484169" w:rsidRDefault="00B85F2C" w:rsidP="0097306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5929E4DD" w:rsidR="00B85F2C" w:rsidRPr="00DB0E12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42AD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 (</w:t>
            </w:r>
            <w:r w:rsidRPr="00E42ADD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 [74]</w:t>
            </w:r>
          </w:p>
        </w:tc>
        <w:tc>
          <w:tcPr>
            <w:tcW w:w="4252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5168813B" w14:textId="2A2B9781" w:rsidR="00B85F2C" w:rsidRPr="00AB7A4C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B7A4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 (</w:t>
            </w:r>
            <w:r w:rsidRPr="00AB7A4C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  <w:r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 xml:space="preserve"> [74]</w:t>
            </w:r>
          </w:p>
        </w:tc>
        <w:tc>
          <w:tcPr>
            <w:tcW w:w="3685" w:type="dxa"/>
            <w:gridSpan w:val="3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32A294" w14:textId="77777777" w:rsidR="00B85F2C" w:rsidRPr="00484169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80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B85F2C" w:rsidRPr="00484169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532" w14:textId="77777777" w:rsidR="00B85F2C" w:rsidRPr="00484169" w:rsidRDefault="00B85F2C" w:rsidP="009730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EFB63D" w14:textId="77777777" w:rsidR="00440F20" w:rsidRDefault="00440F20">
      <w:pPr>
        <w:spacing w:after="0"/>
      </w:pPr>
      <w:r>
        <w:separator/>
      </w:r>
    </w:p>
  </w:endnote>
  <w:endnote w:type="continuationSeparator" w:id="0">
    <w:p w14:paraId="52A8654D" w14:textId="77777777" w:rsidR="00440F20" w:rsidRDefault="00440F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43642B" w:rsidRDefault="0043642B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43642B" w:rsidRDefault="0043642B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43642B" w:rsidRDefault="0043642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355B75" w14:textId="77777777" w:rsidR="00440F20" w:rsidRDefault="00440F20">
      <w:pPr>
        <w:spacing w:after="0"/>
      </w:pPr>
      <w:r>
        <w:separator/>
      </w:r>
    </w:p>
  </w:footnote>
  <w:footnote w:type="continuationSeparator" w:id="0">
    <w:p w14:paraId="4BBF554B" w14:textId="77777777" w:rsidR="00440F20" w:rsidRDefault="00440F2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43642B" w:rsidRDefault="0043642B"/>
  <w:p w14:paraId="0C340FF6" w14:textId="77777777" w:rsidR="0043642B" w:rsidRDefault="0043642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43642B" w:rsidRPr="00490F8C" w:rsidRDefault="0043642B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1A3F9860" w:rsidR="0043642B" w:rsidRPr="00490F8C" w:rsidRDefault="0043642B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BF098D">
      <w:rPr>
        <w:rFonts w:ascii="Arial" w:hAnsi="Arial" w:cs="Arial"/>
        <w:b/>
        <w:bCs/>
        <w:noProof/>
        <w:sz w:val="18"/>
        <w:lang w:val="fr-FR"/>
      </w:rPr>
      <w:t>2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43642B" w:rsidRPr="00490F8C" w:rsidRDefault="0043642B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0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3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4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7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9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0"/>
  </w:num>
  <w:num w:numId="4">
    <w:abstractNumId w:val="27"/>
  </w:num>
  <w:num w:numId="5">
    <w:abstractNumId w:val="12"/>
  </w:num>
  <w:num w:numId="6">
    <w:abstractNumId w:val="23"/>
  </w:num>
  <w:num w:numId="7">
    <w:abstractNumId w:val="19"/>
  </w:num>
  <w:num w:numId="8">
    <w:abstractNumId w:val="2"/>
  </w:num>
  <w:num w:numId="9">
    <w:abstractNumId w:val="30"/>
  </w:num>
  <w:num w:numId="10">
    <w:abstractNumId w:val="10"/>
  </w:num>
  <w:num w:numId="11">
    <w:abstractNumId w:val="6"/>
  </w:num>
  <w:num w:numId="12">
    <w:abstractNumId w:val="17"/>
  </w:num>
  <w:num w:numId="13">
    <w:abstractNumId w:val="13"/>
  </w:num>
  <w:num w:numId="14">
    <w:abstractNumId w:val="2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8"/>
  </w:num>
  <w:num w:numId="16">
    <w:abstractNumId w:val="0"/>
  </w:num>
  <w:num w:numId="17">
    <w:abstractNumId w:val="29"/>
  </w:num>
  <w:num w:numId="18">
    <w:abstractNumId w:val="25"/>
  </w:num>
  <w:num w:numId="19">
    <w:abstractNumId w:val="7"/>
  </w:num>
  <w:num w:numId="20">
    <w:abstractNumId w:val="8"/>
  </w:num>
  <w:num w:numId="21">
    <w:abstractNumId w:val="24"/>
  </w:num>
  <w:num w:numId="22">
    <w:abstractNumId w:val="14"/>
  </w:num>
  <w:num w:numId="23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9"/>
  </w:num>
  <w:num w:numId="26">
    <w:abstractNumId w:val="1"/>
  </w:num>
  <w:num w:numId="27">
    <w:abstractNumId w:val="28"/>
  </w:num>
  <w:num w:numId="28">
    <w:abstractNumId w:val="22"/>
  </w:num>
  <w:num w:numId="29">
    <w:abstractNumId w:val="16"/>
  </w:num>
  <w:num w:numId="30">
    <w:abstractNumId w:val="15"/>
  </w:num>
  <w:num w:numId="31">
    <w:abstractNumId w:val="5"/>
  </w:num>
  <w:num w:numId="32">
    <w:abstractNumId w:val="3"/>
  </w:num>
  <w:num w:numId="33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1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325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6B54"/>
    <w:rsid w:val="00047193"/>
    <w:rsid w:val="00047567"/>
    <w:rsid w:val="00047D81"/>
    <w:rsid w:val="00051360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F31"/>
    <w:rsid w:val="000D5C53"/>
    <w:rsid w:val="000D643E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49B"/>
    <w:rsid w:val="000F08FF"/>
    <w:rsid w:val="000F0FE0"/>
    <w:rsid w:val="000F1299"/>
    <w:rsid w:val="000F1C40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446B"/>
    <w:rsid w:val="001052CE"/>
    <w:rsid w:val="00106643"/>
    <w:rsid w:val="00106A5E"/>
    <w:rsid w:val="001077D6"/>
    <w:rsid w:val="0011059D"/>
    <w:rsid w:val="001108E9"/>
    <w:rsid w:val="00110EE1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54A8"/>
    <w:rsid w:val="0012579B"/>
    <w:rsid w:val="001259C5"/>
    <w:rsid w:val="00125D25"/>
    <w:rsid w:val="00125EF8"/>
    <w:rsid w:val="001267E9"/>
    <w:rsid w:val="00126CFD"/>
    <w:rsid w:val="00127048"/>
    <w:rsid w:val="0013214C"/>
    <w:rsid w:val="0013237A"/>
    <w:rsid w:val="001323D5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7235"/>
    <w:rsid w:val="001C01E2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B12"/>
    <w:rsid w:val="001F1C0D"/>
    <w:rsid w:val="001F2D7C"/>
    <w:rsid w:val="001F30EE"/>
    <w:rsid w:val="001F3310"/>
    <w:rsid w:val="001F388C"/>
    <w:rsid w:val="001F3D05"/>
    <w:rsid w:val="001F41C8"/>
    <w:rsid w:val="001F4624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2309"/>
    <w:rsid w:val="0020232B"/>
    <w:rsid w:val="002030F4"/>
    <w:rsid w:val="002044FB"/>
    <w:rsid w:val="002046CD"/>
    <w:rsid w:val="002048DB"/>
    <w:rsid w:val="002054CE"/>
    <w:rsid w:val="00205C8A"/>
    <w:rsid w:val="00206D98"/>
    <w:rsid w:val="00207C47"/>
    <w:rsid w:val="0021030B"/>
    <w:rsid w:val="00211865"/>
    <w:rsid w:val="0021188A"/>
    <w:rsid w:val="00211CB7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E38"/>
    <w:rsid w:val="002454CD"/>
    <w:rsid w:val="00245B54"/>
    <w:rsid w:val="002463B8"/>
    <w:rsid w:val="0024701F"/>
    <w:rsid w:val="00247678"/>
    <w:rsid w:val="00250BF5"/>
    <w:rsid w:val="00250CE8"/>
    <w:rsid w:val="00251B83"/>
    <w:rsid w:val="0025218B"/>
    <w:rsid w:val="002523BB"/>
    <w:rsid w:val="002526BC"/>
    <w:rsid w:val="002526C5"/>
    <w:rsid w:val="00252836"/>
    <w:rsid w:val="00252909"/>
    <w:rsid w:val="00253AB2"/>
    <w:rsid w:val="002554E5"/>
    <w:rsid w:val="00255ECE"/>
    <w:rsid w:val="00256287"/>
    <w:rsid w:val="00256A2F"/>
    <w:rsid w:val="00257363"/>
    <w:rsid w:val="002577EE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FA0"/>
    <w:rsid w:val="00275516"/>
    <w:rsid w:val="00277052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72BE"/>
    <w:rsid w:val="00287928"/>
    <w:rsid w:val="00287FD2"/>
    <w:rsid w:val="002908C2"/>
    <w:rsid w:val="00290D1F"/>
    <w:rsid w:val="00290F98"/>
    <w:rsid w:val="00291424"/>
    <w:rsid w:val="002919F1"/>
    <w:rsid w:val="00291BE4"/>
    <w:rsid w:val="00292F4D"/>
    <w:rsid w:val="002936BC"/>
    <w:rsid w:val="00293EEB"/>
    <w:rsid w:val="00294DCC"/>
    <w:rsid w:val="00296B07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D17BA"/>
    <w:rsid w:val="002D1C0D"/>
    <w:rsid w:val="002D28B9"/>
    <w:rsid w:val="002D3DD8"/>
    <w:rsid w:val="002D476E"/>
    <w:rsid w:val="002D591C"/>
    <w:rsid w:val="002D6635"/>
    <w:rsid w:val="002E0902"/>
    <w:rsid w:val="002E1956"/>
    <w:rsid w:val="002E3236"/>
    <w:rsid w:val="002E36E6"/>
    <w:rsid w:val="002E3E7E"/>
    <w:rsid w:val="002E4681"/>
    <w:rsid w:val="002E5612"/>
    <w:rsid w:val="002E59E2"/>
    <w:rsid w:val="002E59F4"/>
    <w:rsid w:val="002E5A31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327B"/>
    <w:rsid w:val="0031479C"/>
    <w:rsid w:val="00315271"/>
    <w:rsid w:val="003152C3"/>
    <w:rsid w:val="0031540C"/>
    <w:rsid w:val="00315DEF"/>
    <w:rsid w:val="00315F2E"/>
    <w:rsid w:val="0031610A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61EB"/>
    <w:rsid w:val="003264D0"/>
    <w:rsid w:val="00330149"/>
    <w:rsid w:val="0033028A"/>
    <w:rsid w:val="00331942"/>
    <w:rsid w:val="00331AC0"/>
    <w:rsid w:val="0033200E"/>
    <w:rsid w:val="00332A08"/>
    <w:rsid w:val="00332AE0"/>
    <w:rsid w:val="00332C06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56FA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29D4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D92"/>
    <w:rsid w:val="003D7D46"/>
    <w:rsid w:val="003E0572"/>
    <w:rsid w:val="003E18C3"/>
    <w:rsid w:val="003E2041"/>
    <w:rsid w:val="003E2F30"/>
    <w:rsid w:val="003E31BE"/>
    <w:rsid w:val="003E3E9D"/>
    <w:rsid w:val="003E5665"/>
    <w:rsid w:val="003E5A16"/>
    <w:rsid w:val="003E5AC1"/>
    <w:rsid w:val="003E5C2D"/>
    <w:rsid w:val="003E5C7E"/>
    <w:rsid w:val="003E6AC9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3FA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43A3"/>
    <w:rsid w:val="0041440F"/>
    <w:rsid w:val="004144D3"/>
    <w:rsid w:val="00414CA1"/>
    <w:rsid w:val="0041583B"/>
    <w:rsid w:val="00415CBE"/>
    <w:rsid w:val="00416263"/>
    <w:rsid w:val="0041785F"/>
    <w:rsid w:val="00417CDC"/>
    <w:rsid w:val="004220FF"/>
    <w:rsid w:val="00423204"/>
    <w:rsid w:val="00423DF9"/>
    <w:rsid w:val="00423E9A"/>
    <w:rsid w:val="00424C62"/>
    <w:rsid w:val="004254F3"/>
    <w:rsid w:val="004267E5"/>
    <w:rsid w:val="00427199"/>
    <w:rsid w:val="00427E31"/>
    <w:rsid w:val="00430128"/>
    <w:rsid w:val="004306F6"/>
    <w:rsid w:val="00431726"/>
    <w:rsid w:val="00432E96"/>
    <w:rsid w:val="0043362E"/>
    <w:rsid w:val="0043366B"/>
    <w:rsid w:val="0043407C"/>
    <w:rsid w:val="0043469B"/>
    <w:rsid w:val="00435210"/>
    <w:rsid w:val="00435903"/>
    <w:rsid w:val="0043642B"/>
    <w:rsid w:val="004367B5"/>
    <w:rsid w:val="0043705A"/>
    <w:rsid w:val="0043756F"/>
    <w:rsid w:val="00440F20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500B4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B3B"/>
    <w:rsid w:val="004617D5"/>
    <w:rsid w:val="004619F4"/>
    <w:rsid w:val="0046233D"/>
    <w:rsid w:val="004635B0"/>
    <w:rsid w:val="00463B7D"/>
    <w:rsid w:val="00464243"/>
    <w:rsid w:val="004646D6"/>
    <w:rsid w:val="00465614"/>
    <w:rsid w:val="00465D84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1529"/>
    <w:rsid w:val="004A22C3"/>
    <w:rsid w:val="004A2547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42B"/>
    <w:rsid w:val="004E66A6"/>
    <w:rsid w:val="004F031E"/>
    <w:rsid w:val="004F0935"/>
    <w:rsid w:val="004F14F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DB9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92B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754"/>
    <w:rsid w:val="005B1D35"/>
    <w:rsid w:val="005B2362"/>
    <w:rsid w:val="005B251D"/>
    <w:rsid w:val="005B2A3B"/>
    <w:rsid w:val="005B3719"/>
    <w:rsid w:val="005B38A2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FC3"/>
    <w:rsid w:val="005F3711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39B3"/>
    <w:rsid w:val="00623E4D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5B06"/>
    <w:rsid w:val="00647C9B"/>
    <w:rsid w:val="00647D9D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9BE"/>
    <w:rsid w:val="00663DEF"/>
    <w:rsid w:val="006641C1"/>
    <w:rsid w:val="00664ACE"/>
    <w:rsid w:val="00665264"/>
    <w:rsid w:val="00665C6B"/>
    <w:rsid w:val="00665D6A"/>
    <w:rsid w:val="00667934"/>
    <w:rsid w:val="00667A8A"/>
    <w:rsid w:val="0067020D"/>
    <w:rsid w:val="006717A9"/>
    <w:rsid w:val="006717C8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E38"/>
    <w:rsid w:val="00682374"/>
    <w:rsid w:val="006824AC"/>
    <w:rsid w:val="00683844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D56"/>
    <w:rsid w:val="006B5532"/>
    <w:rsid w:val="006B5966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694D"/>
    <w:rsid w:val="006C6A31"/>
    <w:rsid w:val="006C774F"/>
    <w:rsid w:val="006D0D77"/>
    <w:rsid w:val="006D111F"/>
    <w:rsid w:val="006D1B96"/>
    <w:rsid w:val="006D1B98"/>
    <w:rsid w:val="006D4429"/>
    <w:rsid w:val="006D47D0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400E"/>
    <w:rsid w:val="00704510"/>
    <w:rsid w:val="007065B1"/>
    <w:rsid w:val="00706C46"/>
    <w:rsid w:val="007073C7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716A"/>
    <w:rsid w:val="00717B63"/>
    <w:rsid w:val="007204D2"/>
    <w:rsid w:val="00720587"/>
    <w:rsid w:val="007205AB"/>
    <w:rsid w:val="0072084C"/>
    <w:rsid w:val="0072198A"/>
    <w:rsid w:val="0072336A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5614"/>
    <w:rsid w:val="0073708B"/>
    <w:rsid w:val="0073766E"/>
    <w:rsid w:val="00737B6D"/>
    <w:rsid w:val="0074066C"/>
    <w:rsid w:val="00740926"/>
    <w:rsid w:val="00740CB2"/>
    <w:rsid w:val="0074141B"/>
    <w:rsid w:val="00741620"/>
    <w:rsid w:val="00741E1D"/>
    <w:rsid w:val="00742AAA"/>
    <w:rsid w:val="00742CCE"/>
    <w:rsid w:val="00742D99"/>
    <w:rsid w:val="00742FA6"/>
    <w:rsid w:val="00743039"/>
    <w:rsid w:val="0074363A"/>
    <w:rsid w:val="0074382D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60474"/>
    <w:rsid w:val="0076162F"/>
    <w:rsid w:val="00761EDC"/>
    <w:rsid w:val="00762B00"/>
    <w:rsid w:val="0076316C"/>
    <w:rsid w:val="0076394E"/>
    <w:rsid w:val="0076429F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391"/>
    <w:rsid w:val="00790530"/>
    <w:rsid w:val="00790770"/>
    <w:rsid w:val="00791A6A"/>
    <w:rsid w:val="00791FC7"/>
    <w:rsid w:val="00793FF8"/>
    <w:rsid w:val="00794F99"/>
    <w:rsid w:val="00795427"/>
    <w:rsid w:val="00795716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7DE"/>
    <w:rsid w:val="007A38D7"/>
    <w:rsid w:val="007A474E"/>
    <w:rsid w:val="007A4914"/>
    <w:rsid w:val="007A5806"/>
    <w:rsid w:val="007A5968"/>
    <w:rsid w:val="007A5A68"/>
    <w:rsid w:val="007A6525"/>
    <w:rsid w:val="007A6FE9"/>
    <w:rsid w:val="007B2ED7"/>
    <w:rsid w:val="007B2FA2"/>
    <w:rsid w:val="007B3D70"/>
    <w:rsid w:val="007B3E45"/>
    <w:rsid w:val="007B3E58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36EA"/>
    <w:rsid w:val="007C3F58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3C32"/>
    <w:rsid w:val="007F48DD"/>
    <w:rsid w:val="007F5E8E"/>
    <w:rsid w:val="007F6798"/>
    <w:rsid w:val="007F7701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BCD"/>
    <w:rsid w:val="00823FBB"/>
    <w:rsid w:val="008240BB"/>
    <w:rsid w:val="008245E7"/>
    <w:rsid w:val="008246FE"/>
    <w:rsid w:val="00824968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904"/>
    <w:rsid w:val="0084711D"/>
    <w:rsid w:val="008474B3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60D73"/>
    <w:rsid w:val="008617D0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48CD"/>
    <w:rsid w:val="008748CF"/>
    <w:rsid w:val="00874F19"/>
    <w:rsid w:val="008751E7"/>
    <w:rsid w:val="00875662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7463"/>
    <w:rsid w:val="008878D2"/>
    <w:rsid w:val="00887B19"/>
    <w:rsid w:val="00887DEE"/>
    <w:rsid w:val="00890148"/>
    <w:rsid w:val="00890B5C"/>
    <w:rsid w:val="00892235"/>
    <w:rsid w:val="00892344"/>
    <w:rsid w:val="0089436B"/>
    <w:rsid w:val="0089444B"/>
    <w:rsid w:val="00895028"/>
    <w:rsid w:val="008952A7"/>
    <w:rsid w:val="008965C6"/>
    <w:rsid w:val="008A00CD"/>
    <w:rsid w:val="008A0B16"/>
    <w:rsid w:val="008A1D46"/>
    <w:rsid w:val="008A350A"/>
    <w:rsid w:val="008A35C8"/>
    <w:rsid w:val="008A36D4"/>
    <w:rsid w:val="008A4D37"/>
    <w:rsid w:val="008A6019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708"/>
    <w:rsid w:val="008B5DDC"/>
    <w:rsid w:val="008B60B7"/>
    <w:rsid w:val="008B6257"/>
    <w:rsid w:val="008B63B4"/>
    <w:rsid w:val="008B68D5"/>
    <w:rsid w:val="008B74AA"/>
    <w:rsid w:val="008B7937"/>
    <w:rsid w:val="008C00B7"/>
    <w:rsid w:val="008C0143"/>
    <w:rsid w:val="008C03DD"/>
    <w:rsid w:val="008C102B"/>
    <w:rsid w:val="008C1FBF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BD8"/>
    <w:rsid w:val="008F76A9"/>
    <w:rsid w:val="008F76FD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DF"/>
    <w:rsid w:val="00906CA4"/>
    <w:rsid w:val="00906E0D"/>
    <w:rsid w:val="00906E46"/>
    <w:rsid w:val="00907647"/>
    <w:rsid w:val="00907B36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5875"/>
    <w:rsid w:val="00956EE8"/>
    <w:rsid w:val="009571CE"/>
    <w:rsid w:val="00957344"/>
    <w:rsid w:val="00957F45"/>
    <w:rsid w:val="00960AFE"/>
    <w:rsid w:val="00961BEF"/>
    <w:rsid w:val="00962E8E"/>
    <w:rsid w:val="00963338"/>
    <w:rsid w:val="009633D7"/>
    <w:rsid w:val="0096352B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C1E"/>
    <w:rsid w:val="009843D8"/>
    <w:rsid w:val="009858CA"/>
    <w:rsid w:val="00987073"/>
    <w:rsid w:val="0099079D"/>
    <w:rsid w:val="009911C3"/>
    <w:rsid w:val="009931DD"/>
    <w:rsid w:val="00993284"/>
    <w:rsid w:val="00993F95"/>
    <w:rsid w:val="00994557"/>
    <w:rsid w:val="00994846"/>
    <w:rsid w:val="00994E78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F5C"/>
    <w:rsid w:val="009E75BB"/>
    <w:rsid w:val="009F005C"/>
    <w:rsid w:val="009F06C0"/>
    <w:rsid w:val="009F0EAE"/>
    <w:rsid w:val="009F1950"/>
    <w:rsid w:val="009F235E"/>
    <w:rsid w:val="009F285C"/>
    <w:rsid w:val="009F2D87"/>
    <w:rsid w:val="009F3244"/>
    <w:rsid w:val="009F35D4"/>
    <w:rsid w:val="009F3E5F"/>
    <w:rsid w:val="009F50EB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4C16"/>
    <w:rsid w:val="00A0589E"/>
    <w:rsid w:val="00A0603C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F5D"/>
    <w:rsid w:val="00A16FB9"/>
    <w:rsid w:val="00A17226"/>
    <w:rsid w:val="00A207FE"/>
    <w:rsid w:val="00A21472"/>
    <w:rsid w:val="00A21BBC"/>
    <w:rsid w:val="00A21C2A"/>
    <w:rsid w:val="00A22751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4EF6"/>
    <w:rsid w:val="00A965D5"/>
    <w:rsid w:val="00A971F5"/>
    <w:rsid w:val="00A973CD"/>
    <w:rsid w:val="00A97B3C"/>
    <w:rsid w:val="00A97F03"/>
    <w:rsid w:val="00AA02DE"/>
    <w:rsid w:val="00AA06D9"/>
    <w:rsid w:val="00AA0E0E"/>
    <w:rsid w:val="00AA1ED4"/>
    <w:rsid w:val="00AA34AA"/>
    <w:rsid w:val="00AA34B3"/>
    <w:rsid w:val="00AA36E7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61B7"/>
    <w:rsid w:val="00AD10E2"/>
    <w:rsid w:val="00AD1D14"/>
    <w:rsid w:val="00AD2656"/>
    <w:rsid w:val="00AD30EC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9FA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8DC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F71"/>
    <w:rsid w:val="00B34041"/>
    <w:rsid w:val="00B340CD"/>
    <w:rsid w:val="00B343F4"/>
    <w:rsid w:val="00B34BF5"/>
    <w:rsid w:val="00B34E75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DB8"/>
    <w:rsid w:val="00B661A5"/>
    <w:rsid w:val="00B6696D"/>
    <w:rsid w:val="00B66B8C"/>
    <w:rsid w:val="00B66CAF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91B2A"/>
    <w:rsid w:val="00B92AC7"/>
    <w:rsid w:val="00B92CA6"/>
    <w:rsid w:val="00B93848"/>
    <w:rsid w:val="00B93CCE"/>
    <w:rsid w:val="00B9408E"/>
    <w:rsid w:val="00B94971"/>
    <w:rsid w:val="00B957C2"/>
    <w:rsid w:val="00B966F6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16FA"/>
    <w:rsid w:val="00BB1935"/>
    <w:rsid w:val="00BB22F7"/>
    <w:rsid w:val="00BB2F02"/>
    <w:rsid w:val="00BB3BB1"/>
    <w:rsid w:val="00BB43D7"/>
    <w:rsid w:val="00BB5D1C"/>
    <w:rsid w:val="00BB64AD"/>
    <w:rsid w:val="00BB68A0"/>
    <w:rsid w:val="00BC0423"/>
    <w:rsid w:val="00BC1129"/>
    <w:rsid w:val="00BC140F"/>
    <w:rsid w:val="00BC151D"/>
    <w:rsid w:val="00BC1722"/>
    <w:rsid w:val="00BC19B7"/>
    <w:rsid w:val="00BC1E84"/>
    <w:rsid w:val="00BC1FD0"/>
    <w:rsid w:val="00BC206E"/>
    <w:rsid w:val="00BC3FA4"/>
    <w:rsid w:val="00BC3FB2"/>
    <w:rsid w:val="00BC45BD"/>
    <w:rsid w:val="00BC4A8F"/>
    <w:rsid w:val="00BC512A"/>
    <w:rsid w:val="00BC5468"/>
    <w:rsid w:val="00BD017B"/>
    <w:rsid w:val="00BD0F0A"/>
    <w:rsid w:val="00BD316A"/>
    <w:rsid w:val="00BD37E1"/>
    <w:rsid w:val="00BD3C2B"/>
    <w:rsid w:val="00BD3E20"/>
    <w:rsid w:val="00BD45BF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5E98"/>
    <w:rsid w:val="00BE629A"/>
    <w:rsid w:val="00BE63EB"/>
    <w:rsid w:val="00BF0213"/>
    <w:rsid w:val="00BF098D"/>
    <w:rsid w:val="00BF27C0"/>
    <w:rsid w:val="00BF5AA8"/>
    <w:rsid w:val="00BF6705"/>
    <w:rsid w:val="00BF6777"/>
    <w:rsid w:val="00C001A9"/>
    <w:rsid w:val="00C005C6"/>
    <w:rsid w:val="00C0078E"/>
    <w:rsid w:val="00C0161A"/>
    <w:rsid w:val="00C02105"/>
    <w:rsid w:val="00C024B1"/>
    <w:rsid w:val="00C02856"/>
    <w:rsid w:val="00C02B50"/>
    <w:rsid w:val="00C031B7"/>
    <w:rsid w:val="00C03216"/>
    <w:rsid w:val="00C035AC"/>
    <w:rsid w:val="00C03B28"/>
    <w:rsid w:val="00C06812"/>
    <w:rsid w:val="00C10EFB"/>
    <w:rsid w:val="00C11D55"/>
    <w:rsid w:val="00C147EE"/>
    <w:rsid w:val="00C161CA"/>
    <w:rsid w:val="00C1642A"/>
    <w:rsid w:val="00C166C0"/>
    <w:rsid w:val="00C1698F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3E6"/>
    <w:rsid w:val="00C504E7"/>
    <w:rsid w:val="00C508D4"/>
    <w:rsid w:val="00C50CE1"/>
    <w:rsid w:val="00C510F3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78C3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59D"/>
    <w:rsid w:val="00CB480D"/>
    <w:rsid w:val="00CB4EF8"/>
    <w:rsid w:val="00CB6975"/>
    <w:rsid w:val="00CB6D6D"/>
    <w:rsid w:val="00CB6DE6"/>
    <w:rsid w:val="00CB6E88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636"/>
    <w:rsid w:val="00CC773D"/>
    <w:rsid w:val="00CD01DE"/>
    <w:rsid w:val="00CD0245"/>
    <w:rsid w:val="00CD0902"/>
    <w:rsid w:val="00CD0A8E"/>
    <w:rsid w:val="00CD0C6E"/>
    <w:rsid w:val="00CD197A"/>
    <w:rsid w:val="00CD23ED"/>
    <w:rsid w:val="00CD2ADE"/>
    <w:rsid w:val="00CD33C0"/>
    <w:rsid w:val="00CD345A"/>
    <w:rsid w:val="00CD37C8"/>
    <w:rsid w:val="00CD4E0A"/>
    <w:rsid w:val="00CD500C"/>
    <w:rsid w:val="00CD54A5"/>
    <w:rsid w:val="00CD5F1B"/>
    <w:rsid w:val="00CD6395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634"/>
    <w:rsid w:val="00CE7BCB"/>
    <w:rsid w:val="00CF274D"/>
    <w:rsid w:val="00CF329C"/>
    <w:rsid w:val="00CF4196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3077D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D00"/>
    <w:rsid w:val="00D3775A"/>
    <w:rsid w:val="00D426DF"/>
    <w:rsid w:val="00D42BE9"/>
    <w:rsid w:val="00D43581"/>
    <w:rsid w:val="00D43688"/>
    <w:rsid w:val="00D43D22"/>
    <w:rsid w:val="00D44929"/>
    <w:rsid w:val="00D44A06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6B6"/>
    <w:rsid w:val="00D63958"/>
    <w:rsid w:val="00D6399F"/>
    <w:rsid w:val="00D64AA9"/>
    <w:rsid w:val="00D65010"/>
    <w:rsid w:val="00D65DB5"/>
    <w:rsid w:val="00D66218"/>
    <w:rsid w:val="00D66900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7A8"/>
    <w:rsid w:val="00D81398"/>
    <w:rsid w:val="00D82131"/>
    <w:rsid w:val="00D837C2"/>
    <w:rsid w:val="00D83B55"/>
    <w:rsid w:val="00D83C0D"/>
    <w:rsid w:val="00D846A6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71FA"/>
    <w:rsid w:val="00D971FB"/>
    <w:rsid w:val="00D978D6"/>
    <w:rsid w:val="00D97BDE"/>
    <w:rsid w:val="00D97FB7"/>
    <w:rsid w:val="00DA2069"/>
    <w:rsid w:val="00DA298E"/>
    <w:rsid w:val="00DA3D4A"/>
    <w:rsid w:val="00DA4018"/>
    <w:rsid w:val="00DA455B"/>
    <w:rsid w:val="00DA4A33"/>
    <w:rsid w:val="00DA5A6F"/>
    <w:rsid w:val="00DA5E05"/>
    <w:rsid w:val="00DA71D5"/>
    <w:rsid w:val="00DA77D5"/>
    <w:rsid w:val="00DA7BD7"/>
    <w:rsid w:val="00DA7D54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70B"/>
    <w:rsid w:val="00DE4D10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24A0"/>
    <w:rsid w:val="00E035FB"/>
    <w:rsid w:val="00E044AA"/>
    <w:rsid w:val="00E04915"/>
    <w:rsid w:val="00E04BF9"/>
    <w:rsid w:val="00E07314"/>
    <w:rsid w:val="00E078C2"/>
    <w:rsid w:val="00E10F4E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55E4"/>
    <w:rsid w:val="00E36DFC"/>
    <w:rsid w:val="00E409DC"/>
    <w:rsid w:val="00E40B06"/>
    <w:rsid w:val="00E419C3"/>
    <w:rsid w:val="00E41E42"/>
    <w:rsid w:val="00E4245D"/>
    <w:rsid w:val="00E42ADD"/>
    <w:rsid w:val="00E42E65"/>
    <w:rsid w:val="00E436A2"/>
    <w:rsid w:val="00E4490D"/>
    <w:rsid w:val="00E45A1C"/>
    <w:rsid w:val="00E45A36"/>
    <w:rsid w:val="00E462EA"/>
    <w:rsid w:val="00E46B9D"/>
    <w:rsid w:val="00E46CF3"/>
    <w:rsid w:val="00E46EB4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201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B02E7"/>
    <w:rsid w:val="00EB03F7"/>
    <w:rsid w:val="00EB1C30"/>
    <w:rsid w:val="00EB1C90"/>
    <w:rsid w:val="00EB356B"/>
    <w:rsid w:val="00EB3B96"/>
    <w:rsid w:val="00EB3BF9"/>
    <w:rsid w:val="00EB477E"/>
    <w:rsid w:val="00EB504F"/>
    <w:rsid w:val="00EB6F2D"/>
    <w:rsid w:val="00EB74EC"/>
    <w:rsid w:val="00EB766E"/>
    <w:rsid w:val="00EB7681"/>
    <w:rsid w:val="00EB7AF6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762C"/>
    <w:rsid w:val="00EC79C6"/>
    <w:rsid w:val="00EC7E04"/>
    <w:rsid w:val="00ED0120"/>
    <w:rsid w:val="00ED01B7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33B5"/>
    <w:rsid w:val="00EE37CC"/>
    <w:rsid w:val="00EE3F3C"/>
    <w:rsid w:val="00EE4A56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CEA"/>
    <w:rsid w:val="00F33FCA"/>
    <w:rsid w:val="00F34835"/>
    <w:rsid w:val="00F34B5E"/>
    <w:rsid w:val="00F360EF"/>
    <w:rsid w:val="00F36523"/>
    <w:rsid w:val="00F367A7"/>
    <w:rsid w:val="00F36CE4"/>
    <w:rsid w:val="00F40F8C"/>
    <w:rsid w:val="00F411B1"/>
    <w:rsid w:val="00F41401"/>
    <w:rsid w:val="00F42C57"/>
    <w:rsid w:val="00F42DD0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77D"/>
    <w:rsid w:val="00F50B80"/>
    <w:rsid w:val="00F50D2C"/>
    <w:rsid w:val="00F5175B"/>
    <w:rsid w:val="00F51A5E"/>
    <w:rsid w:val="00F51D18"/>
    <w:rsid w:val="00F529C9"/>
    <w:rsid w:val="00F5323C"/>
    <w:rsid w:val="00F5338F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20E4"/>
    <w:rsid w:val="00F63666"/>
    <w:rsid w:val="00F63857"/>
    <w:rsid w:val="00F63EA9"/>
    <w:rsid w:val="00F6492A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42"/>
    <w:rsid w:val="00F74CC6"/>
    <w:rsid w:val="00F75C10"/>
    <w:rsid w:val="00F76220"/>
    <w:rsid w:val="00F7689F"/>
    <w:rsid w:val="00F76BC9"/>
    <w:rsid w:val="00F76EEE"/>
    <w:rsid w:val="00F77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A07CF"/>
    <w:rsid w:val="00FA13E0"/>
    <w:rsid w:val="00FA1675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822"/>
    <w:rsid w:val="00FD69F7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5BEA"/>
    <w:rsid w:val="00FE5E29"/>
    <w:rsid w:val="00FE6C51"/>
    <w:rsid w:val="00FE6D8A"/>
    <w:rsid w:val="00FE7BDF"/>
    <w:rsid w:val="00FF06B3"/>
    <w:rsid w:val="00FF1148"/>
    <w:rsid w:val="00FF1CD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73D5BA9-38DE-4CC7-9519-55FD38BE33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3</Pages>
  <Words>562</Words>
  <Characters>320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3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4</cp:revision>
  <cp:lastPrinted>2024-11-11T12:06:00Z</cp:lastPrinted>
  <dcterms:created xsi:type="dcterms:W3CDTF">2025-08-25T10:59:00Z</dcterms:created>
  <dcterms:modified xsi:type="dcterms:W3CDTF">2025-08-25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